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FF76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C40827"/>
          <w:sz w:val="26"/>
          <w:szCs w:val="26"/>
        </w:rPr>
        <w:t xml:space="preserve">Group Reflection </w:t>
      </w:r>
    </w:p>
    <w:p w14:paraId="34B2FFE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In this Group Reflection section, each member offers some personal thoughts on </w:t>
      </w:r>
      <w:proofErr w:type="gramStart"/>
      <w:r>
        <w:rPr>
          <w:rFonts w:ascii="Century Gothic" w:hAnsi="Century Gothic" w:cs="Century Gothic"/>
          <w:color w:val="000000"/>
        </w:rPr>
        <w:t>our</w:t>
      </w:r>
      <w:proofErr w:type="gramEnd"/>
    </w:p>
    <w:p w14:paraId="5210713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experience in group work and team building. We then offer a group perspective.</w:t>
      </w:r>
    </w:p>
    <w:p w14:paraId="5BD480E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02621F0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b/>
          <w:bCs/>
          <w:color w:val="000000"/>
        </w:rPr>
        <w:t xml:space="preserve">Brian Dean </w:t>
      </w:r>
    </w:p>
    <w:p w14:paraId="094CDB6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I believe this group is outstanding, having come together </w:t>
      </w:r>
      <w:proofErr w:type="gramStart"/>
      <w:r>
        <w:rPr>
          <w:rFonts w:ascii="Century Gothic" w:hAnsi="Century Gothic" w:cs="Century Gothic"/>
          <w:color w:val="000000"/>
        </w:rPr>
        <w:t>fairly organically</w:t>
      </w:r>
      <w:proofErr w:type="gramEnd"/>
      <w:r>
        <w:rPr>
          <w:rFonts w:ascii="Century Gothic" w:hAnsi="Century Gothic" w:cs="Century Gothic"/>
          <w:color w:val="000000"/>
        </w:rPr>
        <w:t xml:space="preserve"> by placing</w:t>
      </w:r>
    </w:p>
    <w:p w14:paraId="64890CE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ur names in an available group rather than scouting around looking for people of</w:t>
      </w:r>
    </w:p>
    <w:p w14:paraId="78C0E3A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like interests or in the same town or city. It is our diversity that allows us to present</w:t>
      </w:r>
    </w:p>
    <w:p w14:paraId="1AE993B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nteresting and unique points of view. We have worked well together on common</w:t>
      </w:r>
    </w:p>
    <w:p w14:paraId="0DD4D9F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goals. As is evident by the differences in our ideal jobs and the blend of personality</w:t>
      </w:r>
    </w:p>
    <w:p w14:paraId="39BB276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ypes we each bring unique experiences both life and employment to enrich the</w:t>
      </w:r>
    </w:p>
    <w:p w14:paraId="5BE2B31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eam. I believe our team meetings via web conference were particularly effective as</w:t>
      </w:r>
    </w:p>
    <w:p w14:paraId="22FD670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t afforded our geographically dispersed team the same access to live conversation</w:t>
      </w:r>
    </w:p>
    <w:p w14:paraId="6E67349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hat students studying on campus would have. For the next project I will recommend</w:t>
      </w:r>
    </w:p>
    <w:p w14:paraId="0858662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different project management tools as I underwent some frustration, with Microsoft</w:t>
      </w:r>
    </w:p>
    <w:p w14:paraId="4253F17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eams and the addons, with getting a clear picture of where we were at. One thing</w:t>
      </w:r>
    </w:p>
    <w:p w14:paraId="2963090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hat did surprise me was the absolute absence of any conflict. The entire team were</w:t>
      </w:r>
    </w:p>
    <w:p w14:paraId="575EC84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at all times respectful of </w:t>
      </w:r>
      <w:proofErr w:type="spellStart"/>
      <w:r>
        <w:rPr>
          <w:rFonts w:ascii="Century Gothic" w:hAnsi="Century Gothic" w:cs="Century Gothic"/>
          <w:color w:val="000000"/>
        </w:rPr>
        <w:t xml:space="preserve">each </w:t>
      </w:r>
      <w:proofErr w:type="gramStart"/>
      <w:r>
        <w:rPr>
          <w:rFonts w:ascii="Century Gothic" w:hAnsi="Century Gothic" w:cs="Century Gothic"/>
          <w:color w:val="000000"/>
        </w:rPr>
        <w:t>others</w:t>
      </w:r>
      <w:proofErr w:type="spellEnd"/>
      <w:proofErr w:type="gramEnd"/>
      <w:r>
        <w:rPr>
          <w:rFonts w:ascii="Century Gothic" w:hAnsi="Century Gothic" w:cs="Century Gothic"/>
          <w:color w:val="000000"/>
        </w:rPr>
        <w:t xml:space="preserve"> ideas and opinions and sought through dialogue</w:t>
      </w:r>
    </w:p>
    <w:p w14:paraId="6A36517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o form a consensus on the best approach to move forward. I have rarely found this</w:t>
      </w:r>
    </w:p>
    <w:p w14:paraId="40E01DD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n commercial enterprises. One thing I have learned about groups is that sometimes</w:t>
      </w:r>
    </w:p>
    <w:p w14:paraId="70E6AD1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you can be really </w:t>
      </w:r>
      <w:proofErr w:type="spellStart"/>
      <w:proofErr w:type="gramStart"/>
      <w:r>
        <w:rPr>
          <w:rFonts w:ascii="Century Gothic" w:hAnsi="Century Gothic" w:cs="Century Gothic"/>
          <w:color w:val="000000"/>
        </w:rPr>
        <w:t>really</w:t>
      </w:r>
      <w:proofErr w:type="spellEnd"/>
      <w:r>
        <w:rPr>
          <w:rFonts w:ascii="Century Gothic" w:hAnsi="Century Gothic" w:cs="Century Gothic"/>
          <w:color w:val="000000"/>
        </w:rPr>
        <w:t xml:space="preserve"> lucky</w:t>
      </w:r>
      <w:proofErr w:type="gramEnd"/>
      <w:r>
        <w:rPr>
          <w:rFonts w:ascii="Century Gothic" w:hAnsi="Century Gothic" w:cs="Century Gothic"/>
          <w:color w:val="000000"/>
        </w:rPr>
        <w:t xml:space="preserve">.  </w:t>
      </w:r>
    </w:p>
    <w:p w14:paraId="5C8BCE6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7A795CE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 look forward to working with all my new ‘mates’ on the next team project.</w:t>
      </w:r>
    </w:p>
    <w:p w14:paraId="1CED881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</w:t>
      </w:r>
    </w:p>
    <w:p w14:paraId="5F8BD95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404040"/>
        </w:rPr>
      </w:pPr>
      <w:r>
        <w:rPr>
          <w:rFonts w:ascii="Century Gothic" w:hAnsi="Century Gothic" w:cs="Century Gothic"/>
          <w:b/>
          <w:bCs/>
          <w:color w:val="404040"/>
        </w:rPr>
        <w:t xml:space="preserve">Daria </w:t>
      </w:r>
      <w:proofErr w:type="spellStart"/>
      <w:r>
        <w:rPr>
          <w:rFonts w:ascii="Century Gothic" w:hAnsi="Century Gothic" w:cs="Century Gothic"/>
          <w:b/>
          <w:bCs/>
          <w:color w:val="404040"/>
        </w:rPr>
        <w:t>Sukonnova</w:t>
      </w:r>
      <w:proofErr w:type="spellEnd"/>
    </w:p>
    <w:p w14:paraId="131CB9E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I really enjoyed working with everybody in this team. All members of my group are</w:t>
      </w:r>
    </w:p>
    <w:p w14:paraId="5015166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very understanding and friendly people who are easy to negotiate with. There were</w:t>
      </w:r>
    </w:p>
    <w:p w14:paraId="540969C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 xml:space="preserve">no problems with setting time for conferences, </w:t>
      </w:r>
      <w:proofErr w:type="gramStart"/>
      <w:r>
        <w:rPr>
          <w:rFonts w:ascii="Century Gothic" w:hAnsi="Century Gothic" w:cs="Century Gothic"/>
          <w:color w:val="404040"/>
        </w:rPr>
        <w:t>despite the fact that</w:t>
      </w:r>
      <w:proofErr w:type="gramEnd"/>
      <w:r>
        <w:rPr>
          <w:rFonts w:ascii="Century Gothic" w:hAnsi="Century Gothic" w:cs="Century Gothic"/>
          <w:color w:val="404040"/>
        </w:rPr>
        <w:t xml:space="preserve"> we live in</w:t>
      </w:r>
    </w:p>
    <w:p w14:paraId="082CA50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 xml:space="preserve">different time zones. I also think that our group did a great job using the </w:t>
      </w:r>
      <w:proofErr w:type="spellStart"/>
      <w:r>
        <w:rPr>
          <w:rFonts w:ascii="Century Gothic" w:hAnsi="Century Gothic" w:cs="Century Gothic"/>
          <w:color w:val="404040"/>
        </w:rPr>
        <w:t>Github</w:t>
      </w:r>
      <w:proofErr w:type="spellEnd"/>
      <w:r>
        <w:rPr>
          <w:rFonts w:ascii="Century Gothic" w:hAnsi="Century Gothic" w:cs="Century Gothic"/>
          <w:color w:val="404040"/>
        </w:rPr>
        <w:t>. Due</w:t>
      </w:r>
    </w:p>
    <w:p w14:paraId="33C3E94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to the good organization, it was easy to distribute the work among the team</w:t>
      </w:r>
    </w:p>
    <w:p w14:paraId="7DD99D5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members.</w:t>
      </w:r>
    </w:p>
    <w:p w14:paraId="2076DEB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I was surprised by apps that our group used for organization and chat. They were</w:t>
      </w:r>
    </w:p>
    <w:p w14:paraId="0B49E0F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really.</w:t>
      </w:r>
    </w:p>
    <w:p w14:paraId="2C48A4E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Working as a team, I learned that it is essential to be able to express my thoughts</w:t>
      </w:r>
    </w:p>
    <w:p w14:paraId="79EAC95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404040"/>
        </w:rPr>
      </w:pPr>
      <w:r>
        <w:rPr>
          <w:rFonts w:ascii="Century Gothic" w:hAnsi="Century Gothic" w:cs="Century Gothic"/>
          <w:color w:val="404040"/>
        </w:rPr>
        <w:t>freely about different aspects of the project and to be tolerant and respectful to</w:t>
      </w:r>
    </w:p>
    <w:p w14:paraId="3F3C15B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i/>
          <w:iCs/>
          <w:color w:val="404040"/>
        </w:rPr>
      </w:pPr>
      <w:r>
        <w:rPr>
          <w:rFonts w:ascii="Century Gothic" w:hAnsi="Century Gothic" w:cs="Century Gothic"/>
          <w:color w:val="404040"/>
        </w:rPr>
        <w:t xml:space="preserve">everybody </w:t>
      </w:r>
      <w:proofErr w:type="gramStart"/>
      <w:r>
        <w:rPr>
          <w:rFonts w:ascii="Century Gothic" w:hAnsi="Century Gothic" w:cs="Century Gothic"/>
          <w:color w:val="404040"/>
        </w:rPr>
        <w:t>cause</w:t>
      </w:r>
      <w:proofErr w:type="gramEnd"/>
      <w:r>
        <w:rPr>
          <w:rFonts w:ascii="Century Gothic" w:hAnsi="Century Gothic" w:cs="Century Gothic"/>
          <w:color w:val="404040"/>
        </w:rPr>
        <w:t xml:space="preserve"> these things are significant for successful teamwork.</w:t>
      </w:r>
    </w:p>
    <w:p w14:paraId="7F1A871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</w:rPr>
      </w:pPr>
    </w:p>
    <w:p w14:paraId="37BC72B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</w:rPr>
      </w:pPr>
      <w:r>
        <w:rPr>
          <w:rFonts w:ascii="Century Gothic" w:hAnsi="Century Gothic" w:cs="Century Gothic"/>
          <w:b/>
          <w:bCs/>
          <w:color w:val="000000"/>
        </w:rPr>
        <w:t xml:space="preserve">Jeremy </w:t>
      </w:r>
      <w:proofErr w:type="spellStart"/>
      <w:r>
        <w:rPr>
          <w:rFonts w:ascii="Century Gothic" w:hAnsi="Century Gothic" w:cs="Century Gothic"/>
          <w:b/>
          <w:bCs/>
          <w:color w:val="000000"/>
        </w:rPr>
        <w:t>Naupay</w:t>
      </w:r>
      <w:proofErr w:type="spellEnd"/>
    </w:p>
    <w:p w14:paraId="538A954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068E803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I have quite enjoyed the </w:t>
      </w:r>
      <w:proofErr w:type="gramStart"/>
      <w:r>
        <w:rPr>
          <w:rFonts w:ascii="Century Gothic" w:hAnsi="Century Gothic" w:cs="Century Gothic"/>
          <w:color w:val="000000"/>
        </w:rPr>
        <w:t>team work</w:t>
      </w:r>
      <w:proofErr w:type="gramEnd"/>
      <w:r>
        <w:rPr>
          <w:rFonts w:ascii="Century Gothic" w:hAnsi="Century Gothic" w:cs="Century Gothic"/>
          <w:color w:val="000000"/>
        </w:rPr>
        <w:t xml:space="preserve"> this group has shown. Seeing everyone in the</w:t>
      </w:r>
    </w:p>
    <w:p w14:paraId="23DA992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group being open to their own project ideas and ideas on presentation have been</w:t>
      </w:r>
    </w:p>
    <w:p w14:paraId="143128D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mazing to witness. I have been amazed at everyone’s availabilities and willingness</w:t>
      </w:r>
    </w:p>
    <w:p w14:paraId="3CF9374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o contribute new ideas. I was surprised with everyone’s involvement even though we</w:t>
      </w:r>
    </w:p>
    <w:p w14:paraId="3FCB1B0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ll live far from each other. Getting to understand the journey each group member</w:t>
      </w:r>
    </w:p>
    <w:p w14:paraId="6DD7B84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has been on to get to this point has been very interesting. Being in a group has opened</w:t>
      </w:r>
    </w:p>
    <w:p w14:paraId="07C5372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me up to different perspectives within the I.T industry. Allowing me to expand </w:t>
      </w:r>
      <w:proofErr w:type="gramStart"/>
      <w:r>
        <w:rPr>
          <w:rFonts w:ascii="Century Gothic" w:hAnsi="Century Gothic" w:cs="Century Gothic"/>
          <w:color w:val="000000"/>
        </w:rPr>
        <w:t>my</w:t>
      </w:r>
      <w:proofErr w:type="gramEnd"/>
    </w:p>
    <w:p w14:paraId="33E10E2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lastRenderedPageBreak/>
        <w:t xml:space="preserve">knowledge base and develop my skillset with </w:t>
      </w:r>
      <w:proofErr w:type="gramStart"/>
      <w:r>
        <w:rPr>
          <w:rFonts w:ascii="Century Gothic" w:hAnsi="Century Gothic" w:cs="Century Gothic"/>
          <w:color w:val="000000"/>
        </w:rPr>
        <w:t>team work</w:t>
      </w:r>
      <w:proofErr w:type="gramEnd"/>
      <w:r>
        <w:rPr>
          <w:rFonts w:ascii="Century Gothic" w:hAnsi="Century Gothic" w:cs="Century Gothic"/>
          <w:color w:val="000000"/>
        </w:rPr>
        <w:t>. I believe we can improve</w:t>
      </w:r>
    </w:p>
    <w:p w14:paraId="5BE9099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with a better project management system, as GitHub has helped in collating </w:t>
      </w:r>
      <w:proofErr w:type="gramStart"/>
      <w:r>
        <w:rPr>
          <w:rFonts w:ascii="Century Gothic" w:hAnsi="Century Gothic" w:cs="Century Gothic"/>
          <w:color w:val="000000"/>
        </w:rPr>
        <w:t>our</w:t>
      </w:r>
      <w:proofErr w:type="gramEnd"/>
      <w:r>
        <w:rPr>
          <w:rFonts w:ascii="Century Gothic" w:hAnsi="Century Gothic" w:cs="Century Gothic"/>
          <w:color w:val="000000"/>
        </w:rPr>
        <w:t xml:space="preserve"> </w:t>
      </w:r>
    </w:p>
    <w:p w14:paraId="1620F53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FFFFFF"/>
        </w:rPr>
        <w:t xml:space="preserve"> </w:t>
      </w:r>
    </w:p>
    <w:p w14:paraId="096CFEC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FFFFFF"/>
        </w:rPr>
      </w:pPr>
      <w:r>
        <w:rPr>
          <w:rFonts w:ascii="Century Gothic" w:hAnsi="Century Gothic" w:cs="Century Gothic"/>
          <w:color w:val="FFFFFF"/>
        </w:rPr>
        <w:t xml:space="preserve">Page </w:t>
      </w:r>
      <w:r>
        <w:rPr>
          <w:rFonts w:ascii="Century Gothic" w:hAnsi="Century Gothic" w:cs="Century Gothic"/>
          <w:b/>
          <w:bCs/>
          <w:color w:val="FFFFFF"/>
        </w:rPr>
        <w:t>35</w:t>
      </w:r>
      <w:r>
        <w:rPr>
          <w:rFonts w:ascii="Century Gothic" w:hAnsi="Century Gothic" w:cs="Century Gothic"/>
          <w:color w:val="FFFFFF"/>
        </w:rPr>
        <w:t xml:space="preserve"> of </w:t>
      </w:r>
      <w:r>
        <w:rPr>
          <w:rFonts w:ascii="Century Gothic" w:hAnsi="Century Gothic" w:cs="Century Gothic"/>
          <w:b/>
          <w:bCs/>
          <w:color w:val="FFFFFF"/>
        </w:rPr>
        <w:t>39</w:t>
      </w:r>
    </w:p>
    <w:p w14:paraId="3576D51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 </w:t>
      </w:r>
    </w:p>
    <w:p w14:paraId="2AD8863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7F7F7F"/>
        </w:rPr>
      </w:pPr>
      <w:r>
        <w:rPr>
          <w:rFonts w:ascii="Century Gothic" w:hAnsi="Century Gothic" w:cs="Century Gothic"/>
          <w:b/>
          <w:bCs/>
          <w:color w:val="000000"/>
        </w:rPr>
        <w:t>Great Teams Create Great Outcomes</w:t>
      </w:r>
    </w:p>
    <w:p w14:paraId="4FA145F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</w:t>
      </w:r>
    </w:p>
    <w:p w14:paraId="7906F79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nformation to a certain degree. It has not proved to be very useful with</w:t>
      </w:r>
    </w:p>
    <w:p w14:paraId="1B553F4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communication in the collaboration process. We did use Microsoft Teams to improve</w:t>
      </w:r>
    </w:p>
    <w:p w14:paraId="3069AED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n communication within the team, but seem to have its own limitations with how</w:t>
      </w:r>
    </w:p>
    <w:p w14:paraId="6165F18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posts are organised. Otherwise, working with this group has been an enjoyable</w:t>
      </w:r>
    </w:p>
    <w:p w14:paraId="1EEEDBE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experience and I look forward to working with such a good bunch of people in the</w:t>
      </w:r>
    </w:p>
    <w:p w14:paraId="4C77C27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future.</w:t>
      </w:r>
    </w:p>
    <w:p w14:paraId="296BAE3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23063D4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416AB95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36544C6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000000"/>
        </w:rPr>
      </w:pPr>
      <w:r>
        <w:rPr>
          <w:rFonts w:ascii="Century Gothic" w:hAnsi="Century Gothic" w:cs="Century Gothic"/>
          <w:b/>
          <w:bCs/>
          <w:color w:val="000000"/>
        </w:rPr>
        <w:t>Shane Thacker</w:t>
      </w:r>
    </w:p>
    <w:p w14:paraId="5B045F3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51C6941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s this is my first time to work with an online team for study purposes, so I was quite</w:t>
      </w:r>
    </w:p>
    <w:p w14:paraId="4A2CADB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sceptical and nervous at first that it would quickly deteriorate. I was quite concerned</w:t>
      </w:r>
    </w:p>
    <w:p w14:paraId="2F104FF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hat other students very quickly made teams from the get-go, and I didn’t have a</w:t>
      </w:r>
    </w:p>
    <w:p w14:paraId="1FD9A44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eam.</w:t>
      </w:r>
    </w:p>
    <w:p w14:paraId="7B8126C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24BA072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ur team, “The G6 Internet Explorers”, came together quite naturally. We are all from</w:t>
      </w:r>
    </w:p>
    <w:p w14:paraId="0FB108B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different cities and half of us in different countries. None of us is an expert or had much</w:t>
      </w:r>
    </w:p>
    <w:p w14:paraId="15A7E1A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o do with GitHub, so it was a group learning experience. We found common ground</w:t>
      </w:r>
    </w:p>
    <w:p w14:paraId="648935C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using tools that we are familiar with such as Microsoft Teams and uploading Ms</w:t>
      </w:r>
    </w:p>
    <w:p w14:paraId="7EE04F1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Documents such as word and excel. As we developed our skills, we were “brave”</w:t>
      </w:r>
    </w:p>
    <w:p w14:paraId="7E47B3C5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enough to edit singular text files on GitHub. </w:t>
      </w:r>
    </w:p>
    <w:p w14:paraId="1FC87B3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692C919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Even with time zone differences, we managed to all get together weekly then</w:t>
      </w:r>
    </w:p>
    <w:p w14:paraId="6DD99A0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biweekly and every other day towards the end of the assignment. Although our team</w:t>
      </w:r>
    </w:p>
    <w:p w14:paraId="4FF5FDE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did not nominate a leader, one member was very helpful in starting the GitHub and</w:t>
      </w:r>
    </w:p>
    <w:p w14:paraId="2B19F27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eams site and hosting the meetings. During the meetings, all members were quick to</w:t>
      </w:r>
    </w:p>
    <w:p w14:paraId="1D778285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volunteer for tasks and I feel they were distributed evenly by agreeing with each other</w:t>
      </w:r>
    </w:p>
    <w:p w14:paraId="0CD6E02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rather than being delegated.</w:t>
      </w:r>
    </w:p>
    <w:p w14:paraId="2A6184E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7A34FBE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I have enjoyed working with my team and hope to work with them again in the future</w:t>
      </w:r>
    </w:p>
    <w:p w14:paraId="5DB14A5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nd catch up for a drink one of these days. I wish them all the best with their studies</w:t>
      </w:r>
    </w:p>
    <w:p w14:paraId="757D37F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nd careers.</w:t>
      </w:r>
    </w:p>
    <w:p w14:paraId="5FD96C4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331ACBF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260F67B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380BD9E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39B2A89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</w:p>
    <w:p w14:paraId="15FA7B8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t the end of the assignment, the active G6 Internet Explorer team members met via</w:t>
      </w:r>
    </w:p>
    <w:p w14:paraId="4560C4C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web conference and discussed and agreed upon the following points collectively.  </w:t>
      </w:r>
    </w:p>
    <w:p w14:paraId="2C68DF21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4E44C59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i/>
          <w:iCs/>
          <w:color w:val="C40827"/>
          <w:sz w:val="20"/>
          <w:szCs w:val="20"/>
        </w:rPr>
        <w:t xml:space="preserve">What went well   </w:t>
      </w:r>
    </w:p>
    <w:p w14:paraId="3F5DDC9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verall everyone in the group agrees that communications went very well. All team</w:t>
      </w:r>
    </w:p>
    <w:p w14:paraId="0EE494C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members acknowledged the fact that each other lived in different time zones, but</w:t>
      </w:r>
    </w:p>
    <w:p w14:paraId="722C5CC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cooperatively we were all able to come together on a regular basis to collaborate.</w:t>
      </w:r>
    </w:p>
    <w:p w14:paraId="2AF0FB6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G6 Internet Explorer members all quote that they enjoyed working with each other</w:t>
      </w:r>
    </w:p>
    <w:p w14:paraId="79E8F9C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and recognised that.  </w:t>
      </w:r>
    </w:p>
    <w:p w14:paraId="79C327F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4EE07B67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i/>
          <w:iCs/>
          <w:color w:val="FF0000"/>
        </w:rPr>
        <w:t>What could be improved</w:t>
      </w:r>
      <w:r>
        <w:rPr>
          <w:rFonts w:ascii="Century Gothic" w:hAnsi="Century Gothic" w:cs="Century Gothic"/>
          <w:i/>
          <w:iCs/>
          <w:color w:val="C40827"/>
        </w:rPr>
        <w:t xml:space="preserve"> </w:t>
      </w:r>
      <w:r>
        <w:rPr>
          <w:rFonts w:ascii="Segoe UI" w:hAnsi="Segoe UI" w:cs="Segoe UI"/>
          <w:i/>
          <w:iCs/>
          <w:color w:val="C40827"/>
          <w:sz w:val="18"/>
          <w:szCs w:val="18"/>
        </w:rPr>
        <w:t xml:space="preserve"> </w:t>
      </w:r>
    </w:p>
    <w:p w14:paraId="14EB0E7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ur working knowledge of GitHub will need to be expanded as the process of</w:t>
      </w:r>
    </w:p>
    <w:p w14:paraId="1895A75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creating a text file which GitHub can version and then cutting and pasting into word</w:t>
      </w:r>
    </w:p>
    <w:p w14:paraId="4042A255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which GitHub cannot version duplicates effort and wastes </w:t>
      </w:r>
      <w:proofErr w:type="gramStart"/>
      <w:r>
        <w:rPr>
          <w:rFonts w:ascii="Century Gothic" w:hAnsi="Century Gothic" w:cs="Century Gothic"/>
          <w:color w:val="000000"/>
        </w:rPr>
        <w:t>time.</w:t>
      </w:r>
      <w:proofErr w:type="gramEnd"/>
      <w:r>
        <w:rPr>
          <w:rFonts w:ascii="Century Gothic" w:hAnsi="Century Gothic" w:cs="Century Gothic"/>
          <w:color w:val="000000"/>
        </w:rPr>
        <w:t xml:space="preserve">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575A60E8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FFFFFF"/>
        </w:rPr>
        <w:t xml:space="preserve"> </w:t>
      </w:r>
    </w:p>
    <w:p w14:paraId="41448FC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FFFFFF"/>
        </w:rPr>
      </w:pPr>
      <w:r>
        <w:rPr>
          <w:rFonts w:ascii="Century Gothic" w:hAnsi="Century Gothic" w:cs="Century Gothic"/>
          <w:color w:val="FFFFFF"/>
        </w:rPr>
        <w:t xml:space="preserve">Page </w:t>
      </w:r>
      <w:r>
        <w:rPr>
          <w:rFonts w:ascii="Century Gothic" w:hAnsi="Century Gothic" w:cs="Century Gothic"/>
          <w:b/>
          <w:bCs/>
          <w:color w:val="FFFFFF"/>
        </w:rPr>
        <w:t>36</w:t>
      </w:r>
      <w:r>
        <w:rPr>
          <w:rFonts w:ascii="Century Gothic" w:hAnsi="Century Gothic" w:cs="Century Gothic"/>
          <w:color w:val="FFFFFF"/>
        </w:rPr>
        <w:t xml:space="preserve"> of </w:t>
      </w:r>
      <w:r>
        <w:rPr>
          <w:rFonts w:ascii="Century Gothic" w:hAnsi="Century Gothic" w:cs="Century Gothic"/>
          <w:b/>
          <w:bCs/>
          <w:color w:val="FFFFFF"/>
        </w:rPr>
        <w:t>39</w:t>
      </w:r>
    </w:p>
    <w:p w14:paraId="7E4D9E6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 </w:t>
      </w:r>
    </w:p>
    <w:p w14:paraId="02C3146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b/>
          <w:bCs/>
          <w:color w:val="7F7F7F"/>
        </w:rPr>
      </w:pPr>
      <w:r>
        <w:rPr>
          <w:rFonts w:ascii="Century Gothic" w:hAnsi="Century Gothic" w:cs="Century Gothic"/>
          <w:b/>
          <w:bCs/>
          <w:color w:val="000000"/>
        </w:rPr>
        <w:t>Great Teams Create Great Outcomes</w:t>
      </w:r>
    </w:p>
    <w:p w14:paraId="10F2DA2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</w:t>
      </w:r>
    </w:p>
    <w:p w14:paraId="4FA729F6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 different project management tool such as Trello would have allowed us to be</w:t>
      </w:r>
    </w:p>
    <w:p w14:paraId="5B01AA8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better organised and have clearer defined milestones and deadlines.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69F7763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557F549A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i/>
          <w:iCs/>
          <w:color w:val="FF0000"/>
        </w:rPr>
        <w:t>At least one thing that was surprising</w:t>
      </w:r>
      <w:r>
        <w:rPr>
          <w:rFonts w:ascii="Century Gothic" w:hAnsi="Century Gothic" w:cs="Century Gothic"/>
          <w:i/>
          <w:iCs/>
          <w:color w:val="C40827"/>
        </w:rPr>
        <w:t xml:space="preserve"> </w:t>
      </w:r>
      <w:r>
        <w:rPr>
          <w:rFonts w:ascii="Segoe UI" w:hAnsi="Segoe UI" w:cs="Segoe UI"/>
          <w:i/>
          <w:iCs/>
          <w:color w:val="C40827"/>
          <w:sz w:val="18"/>
          <w:szCs w:val="18"/>
        </w:rPr>
        <w:t xml:space="preserve"> </w:t>
      </w:r>
    </w:p>
    <w:p w14:paraId="10DD875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hat surprised us all the most was the fact that all the members of our team</w:t>
      </w:r>
    </w:p>
    <w:p w14:paraId="1D9ED87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ere composed of total strangers and we manage to work together effectively. Our</w:t>
      </w:r>
    </w:p>
    <w:p w14:paraId="71E2693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eb conferencing sessions were genuinely useful and flowed smoothly, allowing</w:t>
      </w:r>
    </w:p>
    <w:p w14:paraId="15EAB6E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opportunities for each member to contribute. We were surprised that everyone had</w:t>
      </w:r>
    </w:p>
    <w:p w14:paraId="68785D1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the same expectations and made a genuine effort for the assignment.  </w:t>
      </w:r>
    </w:p>
    <w:p w14:paraId="6C972D2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7EABA15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i/>
          <w:iCs/>
          <w:color w:val="FF0000"/>
        </w:rPr>
        <w:t>At least one thing that you have learned about groups</w:t>
      </w:r>
      <w:r>
        <w:rPr>
          <w:rFonts w:ascii="Century Gothic" w:hAnsi="Century Gothic" w:cs="Century Gothic"/>
          <w:i/>
          <w:iCs/>
          <w:color w:val="C40827"/>
        </w:rPr>
        <w:t xml:space="preserve"> </w:t>
      </w:r>
      <w:r>
        <w:rPr>
          <w:rFonts w:ascii="Segoe UI" w:hAnsi="Segoe UI" w:cs="Segoe UI"/>
          <w:i/>
          <w:iCs/>
          <w:color w:val="C40827"/>
          <w:sz w:val="18"/>
          <w:szCs w:val="18"/>
        </w:rPr>
        <w:t xml:space="preserve"> </w:t>
      </w:r>
    </w:p>
    <w:p w14:paraId="195A13D3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Everyone in G6 Internet Explorers commonly agrees that we have learnt that working</w:t>
      </w:r>
    </w:p>
    <w:p w14:paraId="2FB7518E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ithin a team, composed of complete strangers, is not as intimidating as we first</w:t>
      </w:r>
    </w:p>
    <w:p w14:paraId="26C08E80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expected. 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44279D2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Upon discussing each other’s reflections, that for teams to be effective, the correct</w:t>
      </w:r>
    </w:p>
    <w:p w14:paraId="3EC44359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tools are essential. If it was not for our group texting platform (Ms Teams) and the web</w:t>
      </w:r>
    </w:p>
    <w:p w14:paraId="0A587BE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conferencing platform (Zoom), there would have been significant breakdowns in </w:t>
      </w:r>
      <w:proofErr w:type="gramStart"/>
      <w:r>
        <w:rPr>
          <w:rFonts w:ascii="Century Gothic" w:hAnsi="Century Gothic" w:cs="Century Gothic"/>
          <w:color w:val="000000"/>
        </w:rPr>
        <w:t>our</w:t>
      </w:r>
      <w:proofErr w:type="gramEnd"/>
    </w:p>
    <w:p w14:paraId="7F97480D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communications and difficulty in expressing our individual opinions. 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69B41ED2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All of us agree that we can take from this experience that we have developed new</w:t>
      </w:r>
    </w:p>
    <w:p w14:paraId="3E0F411F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skillsets, mainly communication, that are not only essential for working within the</w:t>
      </w:r>
    </w:p>
    <w:p w14:paraId="6A420C2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entury Gothic" w:hAnsi="Century Gothic" w:cs="Century Gothic"/>
          <w:color w:val="000000"/>
        </w:rPr>
        <w:t xml:space="preserve">Information Technology industry, but also for any business or study environment. </w:t>
      </w:r>
      <w:r>
        <w:rPr>
          <w:rFonts w:ascii="Segoe UI" w:hAnsi="Segoe UI" w:cs="Segoe UI"/>
          <w:color w:val="000000"/>
          <w:sz w:val="18"/>
          <w:szCs w:val="18"/>
        </w:rPr>
        <w:t xml:space="preserve"> </w:t>
      </w:r>
    </w:p>
    <w:p w14:paraId="02D89EAB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e all learnt that even with our limited experience using GitHub, that the science and</w:t>
      </w:r>
    </w:p>
    <w:p w14:paraId="4B4BB494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 xml:space="preserve">method </w:t>
      </w:r>
      <w:proofErr w:type="gramStart"/>
      <w:r>
        <w:rPr>
          <w:rFonts w:ascii="Century Gothic" w:hAnsi="Century Gothic" w:cs="Century Gothic"/>
          <w:color w:val="000000"/>
        </w:rPr>
        <w:t>of  the</w:t>
      </w:r>
      <w:proofErr w:type="gramEnd"/>
      <w:r>
        <w:rPr>
          <w:rFonts w:ascii="Century Gothic" w:hAnsi="Century Gothic" w:cs="Century Gothic"/>
          <w:color w:val="000000"/>
        </w:rPr>
        <w:t xml:space="preserve"> application in regards to version tracking and the ability for a team to</w:t>
      </w:r>
    </w:p>
    <w:p w14:paraId="325B5CEC" w14:textId="77777777" w:rsidR="00F15C6F" w:rsidRDefault="00F15C6F" w:rsidP="00F15C6F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Century Gothic" w:hAnsi="Century Gothic" w:cs="Century Gothic"/>
          <w:color w:val="000000"/>
        </w:rPr>
        <w:t>work on the same project, no matter their location, would be beneficial if not essential</w:t>
      </w:r>
    </w:p>
    <w:p w14:paraId="4D52DD10" w14:textId="76089B54" w:rsidR="00FF0235" w:rsidRDefault="00F15C6F" w:rsidP="00F15C6F">
      <w:r>
        <w:rPr>
          <w:rFonts w:ascii="Century Gothic" w:hAnsi="Century Gothic" w:cs="Century Gothic"/>
          <w:color w:val="000000"/>
        </w:rPr>
        <w:t>for the IT industry.</w:t>
      </w:r>
      <w:bookmarkStart w:id="0" w:name="_GoBack"/>
      <w:bookmarkEnd w:id="0"/>
    </w:p>
    <w:sectPr w:rsidR="00FF023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ztDA0MrY0MjC1NDRV0lEKTi0uzszPAykwrAUALcpcMCwAAAA="/>
  </w:docVars>
  <w:rsids>
    <w:rsidRoot w:val="00F15C6F"/>
    <w:rsid w:val="001459CD"/>
    <w:rsid w:val="006F590A"/>
    <w:rsid w:val="00F15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BE943"/>
  <w15:chartTrackingRefBased/>
  <w15:docId w15:val="{47A5AE20-D597-4665-86E7-2A4D90CDB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08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hacker</dc:creator>
  <cp:keywords/>
  <dc:description/>
  <cp:lastModifiedBy>Shane Thacker</cp:lastModifiedBy>
  <cp:revision>1</cp:revision>
  <dcterms:created xsi:type="dcterms:W3CDTF">2020-02-09T05:02:00Z</dcterms:created>
  <dcterms:modified xsi:type="dcterms:W3CDTF">2020-02-09T05:02:00Z</dcterms:modified>
</cp:coreProperties>
</file>